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3CAF72" w14:textId="13959808" w:rsidR="004610C4" w:rsidRDefault="00782D5F">
      <w:r>
        <w:t>Name: Kevin Angotti</w:t>
      </w:r>
    </w:p>
    <w:p w14:paraId="6CF6263F" w14:textId="3996E6E7" w:rsidR="00782D5F" w:rsidRDefault="00782D5F">
      <w:r>
        <w:t>Course: DSC 530</w:t>
      </w:r>
    </w:p>
    <w:p w14:paraId="6D24F844" w14:textId="30EE38BA" w:rsidR="00782D5F" w:rsidRDefault="00782D5F">
      <w:r>
        <w:t xml:space="preserve">Title: </w:t>
      </w:r>
      <w:r w:rsidRPr="00782D5F">
        <w:t>Toughest Sports by Skill</w:t>
      </w:r>
    </w:p>
    <w:p w14:paraId="3E0316A8" w14:textId="6C0C73FF" w:rsidR="00782D5F" w:rsidRDefault="00782D5F">
      <w:r>
        <w:t>Date: 30 May 2020</w:t>
      </w:r>
    </w:p>
    <w:p w14:paraId="1BDD6498" w14:textId="75B18053" w:rsidR="00782D5F" w:rsidRDefault="00782D5F" w:rsidP="00782D5F">
      <w:r>
        <w:t>Submit a link to your repository to the assignment link during the final week of class.</w:t>
      </w:r>
    </w:p>
    <w:p w14:paraId="3594DC93" w14:textId="0F3513CD" w:rsidR="00782D5F" w:rsidRDefault="00782D5F" w:rsidP="00782D5F"/>
    <w:p w14:paraId="378F1155" w14:textId="3B553BE9" w:rsidR="00782D5F" w:rsidRDefault="00782D5F" w:rsidP="00782D5F">
      <w:r>
        <w:t xml:space="preserve">1. </w:t>
      </w:r>
      <w:r>
        <w:t>Statistical/Hypothetical Question</w:t>
      </w:r>
    </w:p>
    <w:p w14:paraId="2AAA0E9E" w14:textId="48BEE2CA" w:rsidR="00782D5F" w:rsidRPr="00782D5F" w:rsidRDefault="00782D5F" w:rsidP="00782D5F">
      <w:pPr>
        <w:pStyle w:val="ListParagraph"/>
        <w:numPr>
          <w:ilvl w:val="0"/>
          <w:numId w:val="1"/>
        </w:numPr>
        <w:spacing w:after="0" w:line="240" w:lineRule="auto"/>
      </w:pPr>
      <w:r w:rsidRPr="00782D5F">
        <w:t xml:space="preserve">Does the strength of an athlete contribute to a sports consideration of being </w:t>
      </w:r>
      <w:r w:rsidR="008D2F0F">
        <w:t xml:space="preserve">the </w:t>
      </w:r>
      <w:r w:rsidRPr="00782D5F">
        <w:t>toughest to play?</w:t>
      </w:r>
    </w:p>
    <w:p w14:paraId="58FF8329" w14:textId="03BEED22" w:rsidR="00782D5F" w:rsidRPr="00782D5F" w:rsidRDefault="00782D5F" w:rsidP="00782D5F">
      <w:pPr>
        <w:spacing w:after="0" w:line="240" w:lineRule="auto"/>
        <w:ind w:firstLine="48"/>
      </w:pPr>
    </w:p>
    <w:p w14:paraId="5D57ABD6" w14:textId="5E0F339A" w:rsidR="00782D5F" w:rsidRPr="00782D5F" w:rsidRDefault="00782D5F" w:rsidP="00782D5F">
      <w:pPr>
        <w:pStyle w:val="ListParagraph"/>
        <w:numPr>
          <w:ilvl w:val="0"/>
          <w:numId w:val="1"/>
        </w:numPr>
        <w:spacing w:after="0" w:line="240" w:lineRule="auto"/>
      </w:pPr>
      <w:r w:rsidRPr="00782D5F">
        <w:t>What attributes contribute the most to a sport being labeled as tough to play?</w:t>
      </w:r>
    </w:p>
    <w:p w14:paraId="076818D2" w14:textId="3CA48ED3" w:rsidR="00782D5F" w:rsidRPr="00782D5F" w:rsidRDefault="00782D5F" w:rsidP="00782D5F">
      <w:pPr>
        <w:spacing w:after="0" w:line="240" w:lineRule="auto"/>
        <w:ind w:firstLine="48"/>
      </w:pPr>
    </w:p>
    <w:p w14:paraId="3F8CEF3B" w14:textId="77777777" w:rsidR="00782D5F" w:rsidRPr="00782D5F" w:rsidRDefault="00782D5F" w:rsidP="00782D5F">
      <w:pPr>
        <w:pStyle w:val="ListParagraph"/>
        <w:numPr>
          <w:ilvl w:val="0"/>
          <w:numId w:val="1"/>
        </w:numPr>
        <w:spacing w:after="0" w:line="240" w:lineRule="auto"/>
      </w:pPr>
      <w:r w:rsidRPr="00782D5F">
        <w:t>What attribute(s) cause the most harm, or are the least desirable to the overall score?</w:t>
      </w:r>
    </w:p>
    <w:p w14:paraId="1CC27417" w14:textId="7A35E6EF" w:rsidR="00782D5F" w:rsidRPr="00782D5F" w:rsidRDefault="00782D5F" w:rsidP="00782D5F">
      <w:pPr>
        <w:spacing w:after="0" w:line="240" w:lineRule="auto"/>
        <w:ind w:firstLine="48"/>
      </w:pPr>
    </w:p>
    <w:p w14:paraId="6AEC5F09" w14:textId="77777777" w:rsidR="00782D5F" w:rsidRPr="00782D5F" w:rsidRDefault="00782D5F" w:rsidP="00782D5F">
      <w:pPr>
        <w:pStyle w:val="ListParagraph"/>
        <w:numPr>
          <w:ilvl w:val="0"/>
          <w:numId w:val="1"/>
        </w:numPr>
        <w:spacing w:after="0" w:line="240" w:lineRule="auto"/>
      </w:pPr>
      <w:r w:rsidRPr="00782D5F">
        <w:t>Can one attributes influence the overall ranking, or are multiple attributes required to make a sport the tough?</w:t>
      </w:r>
    </w:p>
    <w:p w14:paraId="0906BD75" w14:textId="5AEEB076" w:rsidR="00782D5F" w:rsidRPr="00782D5F" w:rsidRDefault="00782D5F" w:rsidP="00782D5F">
      <w:pPr>
        <w:spacing w:after="0" w:line="240" w:lineRule="auto"/>
        <w:ind w:firstLine="48"/>
      </w:pPr>
    </w:p>
    <w:p w14:paraId="629ED53E" w14:textId="77777777" w:rsidR="00782D5F" w:rsidRPr="00782D5F" w:rsidRDefault="00782D5F" w:rsidP="00782D5F">
      <w:pPr>
        <w:pStyle w:val="ListParagraph"/>
        <w:numPr>
          <w:ilvl w:val="0"/>
          <w:numId w:val="1"/>
        </w:numPr>
        <w:spacing w:after="0" w:line="240" w:lineRule="auto"/>
      </w:pPr>
      <w:r w:rsidRPr="00782D5F">
        <w:t>Are the toughest sports the most popular?</w:t>
      </w:r>
    </w:p>
    <w:p w14:paraId="02679E05" w14:textId="06FEC3AF" w:rsidR="00782D5F" w:rsidRPr="00782D5F" w:rsidRDefault="00782D5F" w:rsidP="00782D5F">
      <w:pPr>
        <w:spacing w:after="0" w:line="240" w:lineRule="auto"/>
        <w:ind w:firstLine="48"/>
      </w:pPr>
    </w:p>
    <w:p w14:paraId="5C25C7E8" w14:textId="77777777" w:rsidR="00782D5F" w:rsidRPr="00782D5F" w:rsidRDefault="00782D5F" w:rsidP="00782D5F">
      <w:pPr>
        <w:pStyle w:val="ListParagraph"/>
        <w:numPr>
          <w:ilvl w:val="0"/>
          <w:numId w:val="1"/>
        </w:numPr>
        <w:spacing w:after="0" w:line="240" w:lineRule="auto"/>
      </w:pPr>
      <w:r w:rsidRPr="00782D5F">
        <w:t>If there were financial data added in, i.e., have a variable, would the toughest sports by rank also be the most lucrative?</w:t>
      </w:r>
    </w:p>
    <w:p w14:paraId="307301ED" w14:textId="77777777" w:rsidR="00782D5F" w:rsidRPr="00782D5F" w:rsidRDefault="00782D5F" w:rsidP="00782D5F">
      <w:pPr>
        <w:spacing w:after="0" w:line="240" w:lineRule="auto"/>
      </w:pPr>
    </w:p>
    <w:p w14:paraId="471DA821" w14:textId="206CAE02" w:rsidR="00782D5F" w:rsidRPr="00782D5F" w:rsidRDefault="00782D5F" w:rsidP="00782D5F">
      <w:pPr>
        <w:pStyle w:val="ListParagraph"/>
        <w:numPr>
          <w:ilvl w:val="0"/>
          <w:numId w:val="1"/>
        </w:numPr>
        <w:spacing w:after="0" w:line="240" w:lineRule="auto"/>
      </w:pPr>
      <w:r w:rsidRPr="00782D5F">
        <w:t xml:space="preserve">H0 – Popularity </w:t>
      </w:r>
      <w:r w:rsidR="008D2F0F">
        <w:t>does not correlate with</w:t>
      </w:r>
      <w:r w:rsidRPr="00782D5F">
        <w:t xml:space="preserve"> </w:t>
      </w:r>
      <w:r w:rsidR="00443F9F">
        <w:t>the toughness of a sport</w:t>
      </w:r>
      <w:r w:rsidRPr="00782D5F">
        <w:t>.</w:t>
      </w:r>
    </w:p>
    <w:p w14:paraId="3F83200F" w14:textId="5288794C" w:rsidR="00782D5F" w:rsidRDefault="00782D5F" w:rsidP="00782D5F">
      <w:pPr>
        <w:pStyle w:val="ListParagraph"/>
        <w:numPr>
          <w:ilvl w:val="0"/>
          <w:numId w:val="1"/>
        </w:numPr>
        <w:spacing w:after="0" w:line="240" w:lineRule="auto"/>
      </w:pPr>
      <w:r w:rsidRPr="00782D5F">
        <w:t xml:space="preserve">H1 – Popularity and sports toughness are correlated.  </w:t>
      </w:r>
    </w:p>
    <w:p w14:paraId="58A2324C" w14:textId="77777777" w:rsidR="00782D5F" w:rsidRDefault="00782D5F" w:rsidP="00782D5F">
      <w:pPr>
        <w:pStyle w:val="ListParagraph"/>
        <w:spacing w:after="0" w:line="240" w:lineRule="auto"/>
      </w:pPr>
    </w:p>
    <w:p w14:paraId="5975DAB6" w14:textId="64808D8E" w:rsidR="00782D5F" w:rsidRDefault="00782D5F" w:rsidP="00782D5F">
      <w:r>
        <w:t xml:space="preserve">2. </w:t>
      </w:r>
      <w:r w:rsidR="00443F9F">
        <w:t>The o</w:t>
      </w:r>
      <w:r>
        <w:t>utcome of your EDA</w:t>
      </w:r>
    </w:p>
    <w:p w14:paraId="2A39347F" w14:textId="3D2A53C8" w:rsidR="002F735C" w:rsidRDefault="00F101AA" w:rsidP="00782D5F">
      <w:pPr>
        <w:spacing w:after="0" w:line="240" w:lineRule="auto"/>
      </w:pPr>
      <w:r>
        <w:t>After looking through the different variables</w:t>
      </w:r>
      <w:r w:rsidR="00162189">
        <w:t>,</w:t>
      </w:r>
      <w:r>
        <w:t xml:space="preserve"> I focused on six Strength, Endurance, Durability, Flexibility, Analytical Aptitude, and Agility. I compared all of these variables with a variable I created using a second source to calculate for </w:t>
      </w:r>
      <w:r w:rsidR="00162189">
        <w:t>P</w:t>
      </w:r>
      <w:r>
        <w:t>opularity of a sport[2]. From the variable Popularity</w:t>
      </w:r>
      <w:r w:rsidR="00162189">
        <w:t>,</w:t>
      </w:r>
      <w:r>
        <w:t xml:space="preserve"> I created a second called Popularity Total to use as a measuring or test variable. I source for sports popularity used a measuring score compiled over </w:t>
      </w:r>
      <w:r w:rsidR="002F735C">
        <w:t>four years</w:t>
      </w:r>
      <w:r>
        <w:t>, for which I took that score and assigned it to the corresponding sport in my original dataset[1]. For the test variable</w:t>
      </w:r>
      <w:r w:rsidR="002F735C">
        <w:t>,</w:t>
      </w:r>
      <w:r>
        <w:t xml:space="preserve"> I simply took the </w:t>
      </w:r>
      <w:r w:rsidR="000038AF">
        <w:t>given score of the sport and divided it over the total recorded sports in the dataset for a mean value. Each variable w</w:t>
      </w:r>
      <w:r w:rsidR="002F735C">
        <w:t>as</w:t>
      </w:r>
      <w:r w:rsidR="000038AF">
        <w:t xml:space="preserve"> given different statistical analysis tests conducted in the Python language on the Spyder IDE. </w:t>
      </w:r>
    </w:p>
    <w:p w14:paraId="5BFA01D7" w14:textId="77777777" w:rsidR="002F735C" w:rsidRDefault="002F735C" w:rsidP="00782D5F">
      <w:pPr>
        <w:spacing w:after="0" w:line="240" w:lineRule="auto"/>
      </w:pPr>
    </w:p>
    <w:p w14:paraId="51AE0BF8" w14:textId="6354E6DA" w:rsidR="007818F9" w:rsidRDefault="000038AF" w:rsidP="00782D5F">
      <w:pPr>
        <w:spacing w:after="0" w:line="240" w:lineRule="auto"/>
      </w:pPr>
      <w:r>
        <w:t>Testing for mean, variance, standard deviation, correlation, covariance, tails, and p-values w</w:t>
      </w:r>
      <w:r w:rsidR="00D62B7E">
        <w:t>as</w:t>
      </w:r>
      <w:r>
        <w:t xml:space="preserve"> conducted. Visual representation o</w:t>
      </w:r>
      <w:r w:rsidR="00D62B7E">
        <w:t>f</w:t>
      </w:r>
      <w:r>
        <w:t xml:space="preserve"> the main variables </w:t>
      </w:r>
      <w:r w:rsidR="00D62B7E">
        <w:t>was</w:t>
      </w:r>
      <w:r>
        <w:t xml:space="preserve"> also included for reference. </w:t>
      </w:r>
      <w:r w:rsidR="0027769E">
        <w:t>The</w:t>
      </w:r>
      <w:r>
        <w:t xml:space="preserve"> main research question </w:t>
      </w:r>
      <w:r w:rsidR="0027769E">
        <w:t>asked was, how</w:t>
      </w:r>
      <w:r>
        <w:t xml:space="preserve"> strength contribute</w:t>
      </w:r>
      <w:r w:rsidR="0027769E">
        <w:t>d</w:t>
      </w:r>
      <w:r>
        <w:t xml:space="preserve"> to a sport being labeled toughest to play? Followed </w:t>
      </w:r>
      <w:r w:rsidR="0027769E">
        <w:t xml:space="preserve">by </w:t>
      </w:r>
      <w:r w:rsidR="00B7558C">
        <w:t xml:space="preserve">does </w:t>
      </w:r>
      <w:r w:rsidR="007C4EC4">
        <w:t>P</w:t>
      </w:r>
      <w:r>
        <w:t xml:space="preserve">opularity </w:t>
      </w:r>
      <w:r w:rsidR="00B7558C">
        <w:t>have</w:t>
      </w:r>
      <w:r>
        <w:t xml:space="preserve"> any influence on the </w:t>
      </w:r>
      <w:r w:rsidR="007C4EC4">
        <w:t xml:space="preserve">overall </w:t>
      </w:r>
      <w:r>
        <w:t xml:space="preserve">score. After conducting my </w:t>
      </w:r>
      <w:r w:rsidR="00F81C09">
        <w:t>analysis,</w:t>
      </w:r>
      <w:r>
        <w:t xml:space="preserve"> I was able to conclude that </w:t>
      </w:r>
      <w:r w:rsidR="00F81C09">
        <w:t xml:space="preserve">strength does have a </w:t>
      </w:r>
      <w:r w:rsidR="00B7558C">
        <w:t>significant</w:t>
      </w:r>
      <w:r w:rsidR="00F81C09">
        <w:t xml:space="preserve"> impact on the toughness of a sport. With a p-value of </w:t>
      </w:r>
      <w:r w:rsidR="00F81C09" w:rsidRPr="00F81C09">
        <w:t>6.34554956574914e-38</w:t>
      </w:r>
      <w:r w:rsidR="00F81C09">
        <w:t xml:space="preserve"> </w:t>
      </w:r>
      <w:r w:rsidR="00F44E7E">
        <w:t xml:space="preserve">between </w:t>
      </w:r>
      <w:r w:rsidR="00F81C09">
        <w:t>strength and total</w:t>
      </w:r>
      <w:r w:rsidR="00973471">
        <w:t>,</w:t>
      </w:r>
      <w:r w:rsidR="00F81C09">
        <w:t xml:space="preserve"> there is strong evidence </w:t>
      </w:r>
      <w:r w:rsidR="005367BA">
        <w:t xml:space="preserve">against </w:t>
      </w:r>
      <w:r w:rsidR="00F81C09">
        <w:t xml:space="preserve">the null hypothesis </w:t>
      </w:r>
      <w:r w:rsidR="005367BA">
        <w:t xml:space="preserve">meaning </w:t>
      </w:r>
      <w:r w:rsidR="00F81C09">
        <w:t>the</w:t>
      </w:r>
      <w:r w:rsidR="00973471">
        <w:t xml:space="preserve"> two variables are significant</w:t>
      </w:r>
      <w:r w:rsidR="00F81C09">
        <w:t>.</w:t>
      </w:r>
      <w:r w:rsidR="00B511CC">
        <w:t xml:space="preserve"> This was </w:t>
      </w:r>
      <w:r w:rsidR="00C969E9">
        <w:t>verified by the ANOVA hypothesis test</w:t>
      </w:r>
      <w:r w:rsidR="0009025F">
        <w:t xml:space="preserve">, as </w:t>
      </w:r>
      <w:r w:rsidR="0009025F">
        <w:lastRenderedPageBreak/>
        <w:t xml:space="preserve">it was concluded that they are probably the same </w:t>
      </w:r>
      <w:r w:rsidR="006533D3">
        <w:t>distribution, i.e.</w:t>
      </w:r>
      <w:r w:rsidR="00973471">
        <w:t>,</w:t>
      </w:r>
      <w:r w:rsidR="006533D3">
        <w:t xml:space="preserve"> significant.</w:t>
      </w:r>
      <w:r w:rsidR="007818F9">
        <w:t xml:space="preserve"> </w:t>
      </w:r>
      <w:r w:rsidR="00400B27">
        <w:t xml:space="preserve">I also conducted multiple regression for strength with total and </w:t>
      </w:r>
      <w:r w:rsidR="006A45C1">
        <w:t>P</w:t>
      </w:r>
      <w:r w:rsidR="00400B27">
        <w:t xml:space="preserve">opularity total </w:t>
      </w:r>
      <w:r w:rsidR="00AE4F66">
        <w:t xml:space="preserve">as the contributing factors. </w:t>
      </w:r>
      <w:r w:rsidR="006A45C1">
        <w:t>An</w:t>
      </w:r>
      <w:r w:rsidR="00AE4F66">
        <w:t xml:space="preserve"> R2 of .508</w:t>
      </w:r>
      <w:r w:rsidR="003B2597">
        <w:t xml:space="preserve">98 tells us that </w:t>
      </w:r>
      <w:r w:rsidR="009B7130">
        <w:t xml:space="preserve">strength </w:t>
      </w:r>
      <w:r w:rsidR="00B74E44">
        <w:t xml:space="preserve">has quite a bit of weight when looking at </w:t>
      </w:r>
      <w:r w:rsidR="003E413F">
        <w:t>the whole picture for rank. I added in power to see if that changes anything</w:t>
      </w:r>
      <w:r w:rsidR="006A45C1">
        <w:t>,</w:t>
      </w:r>
      <w:r w:rsidR="003E413F">
        <w:t xml:space="preserve"> and sure enough</w:t>
      </w:r>
      <w:r w:rsidR="006A45C1">
        <w:t>,</w:t>
      </w:r>
      <w:r w:rsidR="003E413F">
        <w:t xml:space="preserve"> it bring</w:t>
      </w:r>
      <w:r w:rsidR="006A45C1">
        <w:t>s</w:t>
      </w:r>
      <w:r w:rsidR="003E413F">
        <w:t xml:space="preserve"> the value to .7568 even closer to 1. </w:t>
      </w:r>
    </w:p>
    <w:p w14:paraId="34D3BB76" w14:textId="77777777" w:rsidR="006A45C1" w:rsidRDefault="006A45C1" w:rsidP="00782D5F">
      <w:pPr>
        <w:spacing w:after="0" w:line="240" w:lineRule="auto"/>
      </w:pPr>
    </w:p>
    <w:p w14:paraId="790B8B4B" w14:textId="2ADD8D0A" w:rsidR="00474009" w:rsidRDefault="00554B84" w:rsidP="00782D5F">
      <w:pPr>
        <w:spacing w:after="0" w:line="240" w:lineRule="auto"/>
      </w:pPr>
      <w:r>
        <w:t>A test on PMF and C</w:t>
      </w:r>
      <w:r w:rsidR="00D3101B">
        <w:t xml:space="preserve">DF concluded that for strength to be a factor in </w:t>
      </w:r>
      <w:r w:rsidR="008F0086">
        <w:t>a</w:t>
      </w:r>
      <w:r w:rsidR="00D3101B">
        <w:t xml:space="preserve"> ranking or overall score</w:t>
      </w:r>
      <w:r w:rsidR="00B97DDA">
        <w:t>,</w:t>
      </w:r>
      <w:r w:rsidR="00D3101B">
        <w:t xml:space="preserve"> </w:t>
      </w:r>
      <w:r w:rsidR="00F42D64">
        <w:t xml:space="preserve">the attribute needed to have a value of at least 5. </w:t>
      </w:r>
      <w:r w:rsidR="008F0086">
        <w:t>Looking at</w:t>
      </w:r>
      <w:r w:rsidR="00F42D64">
        <w:t xml:space="preserve"> CDF</w:t>
      </w:r>
      <w:r w:rsidR="00202F0B">
        <w:t>,</w:t>
      </w:r>
      <w:r w:rsidR="00F42D64">
        <w:t xml:space="preserve"> </w:t>
      </w:r>
      <w:r w:rsidR="008755B8">
        <w:t xml:space="preserve">it was concluded that </w:t>
      </w:r>
      <w:r w:rsidR="00E23FCC">
        <w:t xml:space="preserve">at </w:t>
      </w:r>
      <w:r w:rsidR="00202F0B">
        <w:t xml:space="preserve">the </w:t>
      </w:r>
      <w:r w:rsidR="00E83701">
        <w:t>5</w:t>
      </w:r>
      <w:r w:rsidR="00151D60">
        <w:t>0</w:t>
      </w:r>
      <w:r w:rsidR="00151D60" w:rsidRPr="00151D60">
        <w:rPr>
          <w:vertAlign w:val="superscript"/>
        </w:rPr>
        <w:t>th</w:t>
      </w:r>
      <w:r w:rsidR="00151D60">
        <w:t xml:space="preserve"> percentile</w:t>
      </w:r>
      <w:r w:rsidR="00193972">
        <w:t>,</w:t>
      </w:r>
      <w:r w:rsidR="00E83701">
        <w:t xml:space="preserve"> </w:t>
      </w:r>
      <w:r w:rsidR="00193972">
        <w:t xml:space="preserve">a </w:t>
      </w:r>
      <w:r w:rsidR="00151D60">
        <w:t xml:space="preserve">value </w:t>
      </w:r>
      <w:r w:rsidR="00E83701">
        <w:t xml:space="preserve">of  </w:t>
      </w:r>
      <w:r w:rsidR="00151D60">
        <w:t xml:space="preserve">5.19 </w:t>
      </w:r>
      <w:r w:rsidR="00E83701">
        <w:t>was returned</w:t>
      </w:r>
      <w:r w:rsidR="00193972">
        <w:t xml:space="preserve">. </w:t>
      </w:r>
      <w:r w:rsidR="004471E9">
        <w:t xml:space="preserve">Thus, as </w:t>
      </w:r>
      <w:r w:rsidR="00151D60">
        <w:t>percentile rank increased</w:t>
      </w:r>
      <w:r w:rsidR="007B7A02">
        <w:t>,</w:t>
      </w:r>
      <w:r w:rsidR="00151D60">
        <w:t xml:space="preserve"> so </w:t>
      </w:r>
      <w:r w:rsidR="007B7A02">
        <w:t>does</w:t>
      </w:r>
      <w:r w:rsidR="00151D60">
        <w:t xml:space="preserve"> the value for strength </w:t>
      </w:r>
      <w:r w:rsidR="00B97DDA">
        <w:t>with</w:t>
      </w:r>
      <w:r w:rsidR="00FC7BDC">
        <w:t xml:space="preserve"> 7.3, 8.1, and 9.2 </w:t>
      </w:r>
      <w:r w:rsidR="00B97DDA">
        <w:t xml:space="preserve">for </w:t>
      </w:r>
      <w:r w:rsidR="00B52A82">
        <w:t xml:space="preserve">the </w:t>
      </w:r>
      <w:r w:rsidR="00FC7BDC">
        <w:t>90</w:t>
      </w:r>
      <w:r w:rsidR="00B52A82" w:rsidRPr="00B52A82">
        <w:rPr>
          <w:vertAlign w:val="superscript"/>
        </w:rPr>
        <w:t>th</w:t>
      </w:r>
      <w:r w:rsidR="00FC7BDC">
        <w:t>, 95</w:t>
      </w:r>
      <w:r w:rsidR="00B52A82" w:rsidRPr="00B52A82">
        <w:rPr>
          <w:vertAlign w:val="superscript"/>
        </w:rPr>
        <w:t>th</w:t>
      </w:r>
      <w:r w:rsidR="00FC7BDC">
        <w:t>,</w:t>
      </w:r>
      <w:r w:rsidR="00B52A82">
        <w:t xml:space="preserve"> and </w:t>
      </w:r>
      <w:r w:rsidR="00FC7BDC">
        <w:t>100</w:t>
      </w:r>
      <w:r w:rsidR="00B52A82" w:rsidRPr="00B52A82">
        <w:rPr>
          <w:vertAlign w:val="superscript"/>
        </w:rPr>
        <w:t>th</w:t>
      </w:r>
      <w:r w:rsidR="00B52A82">
        <w:t xml:space="preserve"> </w:t>
      </w:r>
      <w:r w:rsidR="00136870">
        <w:t>percentiles,</w:t>
      </w:r>
      <w:r w:rsidR="00FC7BDC">
        <w:t xml:space="preserve"> </w:t>
      </w:r>
      <w:r w:rsidR="00FC7BDC">
        <w:t>respectively</w:t>
      </w:r>
      <w:r w:rsidR="00FC7BDC">
        <w:t xml:space="preserve">. </w:t>
      </w:r>
      <w:r w:rsidR="00136870">
        <w:t xml:space="preserve">A </w:t>
      </w:r>
      <w:r w:rsidR="0069652C">
        <w:t>probability</w:t>
      </w:r>
      <w:r w:rsidR="00136870">
        <w:t xml:space="preserve"> plot was </w:t>
      </w:r>
      <w:r w:rsidR="00FE6E65">
        <w:t xml:space="preserve">placed </w:t>
      </w:r>
      <w:r w:rsidR="0069652C">
        <w:t xml:space="preserve">against </w:t>
      </w:r>
      <w:r w:rsidR="00FE6E65">
        <w:t>the variable strength</w:t>
      </w:r>
      <w:r w:rsidR="007B7A02">
        <w:t>,</w:t>
      </w:r>
      <w:r w:rsidR="00FE6E65">
        <w:t xml:space="preserve"> and as expected</w:t>
      </w:r>
      <w:r w:rsidR="007B7A02">
        <w:t>,</w:t>
      </w:r>
      <w:r w:rsidR="00FE6E65">
        <w:t xml:space="preserve"> the plot shows a normal distribution</w:t>
      </w:r>
      <w:r w:rsidR="0069652C">
        <w:t>,</w:t>
      </w:r>
      <w:r w:rsidR="00FE6E65">
        <w:t xml:space="preserve"> a</w:t>
      </w:r>
      <w:r w:rsidR="007B7A02">
        <w:t>n</w:t>
      </w:r>
      <w:r w:rsidR="00E905C4">
        <w:t xml:space="preserve"> </w:t>
      </w:r>
      <w:r w:rsidR="004C6470">
        <w:t xml:space="preserve">approximately straight line </w:t>
      </w:r>
      <w:r w:rsidR="00E905C4">
        <w:t>gradually increasing</w:t>
      </w:r>
      <w:r w:rsidR="004C6470">
        <w:t xml:space="preserve"> upwards.</w:t>
      </w:r>
      <w:r w:rsidR="00C21A6A">
        <w:t xml:space="preserve"> Being able to </w:t>
      </w:r>
      <w:r w:rsidR="003E0E1F">
        <w:t xml:space="preserve">place a suggested outcome on my project was </w:t>
      </w:r>
      <w:r w:rsidR="00474009">
        <w:t>delightful</w:t>
      </w:r>
      <w:r w:rsidR="003E0E1F">
        <w:t xml:space="preserve"> to see</w:t>
      </w:r>
      <w:r w:rsidR="007B7A02">
        <w:t>,</w:t>
      </w:r>
      <w:r w:rsidR="003E0E1F">
        <w:t xml:space="preserve"> and with some of the </w:t>
      </w:r>
      <w:r w:rsidR="004B382D">
        <w:t xml:space="preserve">main summary statistics like Sd and variance </w:t>
      </w:r>
      <w:r w:rsidR="00474009">
        <w:t>producing</w:t>
      </w:r>
      <w:r w:rsidR="004B382D">
        <w:t xml:space="preserve"> low values to help confirm </w:t>
      </w:r>
      <w:r w:rsidR="00474009">
        <w:t>was helpful in the process.</w:t>
      </w:r>
    </w:p>
    <w:p w14:paraId="50FCB5B3" w14:textId="77777777" w:rsidR="00474009" w:rsidRDefault="00474009" w:rsidP="00782D5F">
      <w:pPr>
        <w:spacing w:after="0" w:line="240" w:lineRule="auto"/>
      </w:pPr>
    </w:p>
    <w:p w14:paraId="54BD73C1" w14:textId="77777777" w:rsidR="00474009" w:rsidRDefault="00474009" w:rsidP="00474009">
      <w:r>
        <w:t xml:space="preserve">3. </w:t>
      </w:r>
      <w:r>
        <w:t>What do you feel was missed during the analysis?</w:t>
      </w:r>
    </w:p>
    <w:p w14:paraId="395E5CD4" w14:textId="7CF58D20" w:rsidR="001C4771" w:rsidRDefault="00806F60" w:rsidP="00782D5F">
      <w:pPr>
        <w:spacing w:after="0" w:line="240" w:lineRule="auto"/>
      </w:pPr>
      <w:r>
        <w:t xml:space="preserve">I think that a big area I missed was finding better test data outside the </w:t>
      </w:r>
      <w:r w:rsidR="001C4771">
        <w:t>sport</w:t>
      </w:r>
      <w:r w:rsidR="007B7A02">
        <w:t>'</w:t>
      </w:r>
      <w:r w:rsidR="001C4771">
        <w:t>s</w:t>
      </w:r>
      <w:r w:rsidR="00866A46">
        <w:t xml:space="preserve"> </w:t>
      </w:r>
      <w:r>
        <w:t>popularity</w:t>
      </w:r>
      <w:r w:rsidR="00866A46">
        <w:t xml:space="preserve"> information I was able to find. There was no real scientific research </w:t>
      </w:r>
      <w:r w:rsidR="001C4771">
        <w:t>assigned</w:t>
      </w:r>
      <w:r w:rsidR="00866A46">
        <w:t xml:space="preserve"> to the study</w:t>
      </w:r>
      <w:r w:rsidR="007B7A02">
        <w:t>,</w:t>
      </w:r>
      <w:r w:rsidR="00866A46">
        <w:t xml:space="preserve"> so that could be a large </w:t>
      </w:r>
      <w:r w:rsidR="001C4771">
        <w:t xml:space="preserve">hole in the project for the areas relevant. </w:t>
      </w:r>
    </w:p>
    <w:p w14:paraId="712458E3" w14:textId="77777777" w:rsidR="001C4771" w:rsidRDefault="001C4771" w:rsidP="00782D5F">
      <w:pPr>
        <w:spacing w:after="0" w:line="240" w:lineRule="auto"/>
      </w:pPr>
    </w:p>
    <w:p w14:paraId="0E38371D" w14:textId="77777777" w:rsidR="001C4771" w:rsidRDefault="001C4771" w:rsidP="001C4771">
      <w:r>
        <w:t xml:space="preserve">4. </w:t>
      </w:r>
      <w:r>
        <w:t>Were there any variables you felt could have helped in the analysis?</w:t>
      </w:r>
    </w:p>
    <w:p w14:paraId="1E8530AF" w14:textId="1C790E00" w:rsidR="00F101AA" w:rsidRDefault="001C4771" w:rsidP="00782D5F">
      <w:pPr>
        <w:spacing w:after="0" w:line="240" w:lineRule="auto"/>
      </w:pPr>
      <w:r>
        <w:t>I did not look t</w:t>
      </w:r>
      <w:r w:rsidR="007B7A02">
        <w:t>o</w:t>
      </w:r>
      <w:r>
        <w:t>o much at nerve</w:t>
      </w:r>
      <w:r w:rsidR="00DB69CA">
        <w:t xml:space="preserve">, power, or </w:t>
      </w:r>
      <w:r>
        <w:t>hand</w:t>
      </w:r>
      <w:r w:rsidR="0045438F">
        <w:t>-eye coordination</w:t>
      </w:r>
      <w:r w:rsidR="00DB69CA">
        <w:t xml:space="preserve">. I feel that those attributes could have a </w:t>
      </w:r>
      <w:r w:rsidR="007B7A02">
        <w:t>more significant</w:t>
      </w:r>
      <w:r w:rsidR="00DB69CA">
        <w:t xml:space="preserve"> role</w:t>
      </w:r>
      <w:r w:rsidR="007B7A02">
        <w:t>,</w:t>
      </w:r>
      <w:r w:rsidR="00DB69CA">
        <w:t xml:space="preserve"> then I had anticipated </w:t>
      </w:r>
      <w:r w:rsidR="006D1E5F">
        <w:t>when choosing variables to conduct my analysis on.</w:t>
      </w:r>
    </w:p>
    <w:p w14:paraId="188A3CDE" w14:textId="0A4DD2D0" w:rsidR="006D1E5F" w:rsidRDefault="006D1E5F" w:rsidP="00782D5F">
      <w:pPr>
        <w:spacing w:after="0" w:line="240" w:lineRule="auto"/>
      </w:pPr>
    </w:p>
    <w:p w14:paraId="5F6D405E" w14:textId="4820D2B8" w:rsidR="006D1E5F" w:rsidRDefault="006D1E5F" w:rsidP="006D1E5F">
      <w:r>
        <w:t xml:space="preserve">5. </w:t>
      </w:r>
      <w:r>
        <w:t>Were there any assumptions made you felt were incorrect?</w:t>
      </w:r>
    </w:p>
    <w:p w14:paraId="2E40C72B" w14:textId="195DBEA9" w:rsidR="006D1E5F" w:rsidRDefault="00FA3442" w:rsidP="006D1E5F">
      <w:r>
        <w:t xml:space="preserve">Putting a high significance on </w:t>
      </w:r>
      <w:r w:rsidR="00DC5101">
        <w:t xml:space="preserve">my test variable of popularity total could be somewhat of an oversight. However, I think it was relevant </w:t>
      </w:r>
      <w:r w:rsidR="00B3549B">
        <w:t xml:space="preserve">to find out </w:t>
      </w:r>
      <w:r w:rsidR="007B7A02">
        <w:t xml:space="preserve">what </w:t>
      </w:r>
      <w:r w:rsidR="00B3549B">
        <w:t xml:space="preserve">constitutes a tough sport </w:t>
      </w:r>
      <w:r w:rsidR="007B7A02">
        <w:t>for</w:t>
      </w:r>
      <w:r w:rsidR="00B3549B">
        <w:t xml:space="preserve"> everyone. </w:t>
      </w:r>
    </w:p>
    <w:p w14:paraId="1ED03B79" w14:textId="77777777" w:rsidR="00B3549B" w:rsidRDefault="00B3549B" w:rsidP="00B3549B">
      <w:r>
        <w:t xml:space="preserve">6. </w:t>
      </w:r>
      <w:r>
        <w:t>What challenges did you face, what did you not fully understand?</w:t>
      </w:r>
    </w:p>
    <w:p w14:paraId="2B8EDF61" w14:textId="16D6888D" w:rsidR="008D2F0F" w:rsidRDefault="00394BF5" w:rsidP="008D2F0F">
      <w:r>
        <w:t xml:space="preserve">I do not </w:t>
      </w:r>
      <w:r w:rsidR="007956D1">
        <w:t>think I</w:t>
      </w:r>
      <w:r>
        <w:t xml:space="preserve"> was looking at and fully understanding the PMF. I was able to compute </w:t>
      </w:r>
      <w:r w:rsidR="007D7561">
        <w:t xml:space="preserve">one for variables. However, I could not figure out how to calculate a variable such as strength to other data </w:t>
      </w:r>
      <w:r w:rsidR="007956D1">
        <w:t xml:space="preserve">of the same variable. So, what I did for the project may not be relevant. </w:t>
      </w:r>
    </w:p>
    <w:p w14:paraId="3F41574C" w14:textId="77777777" w:rsidR="008D2F0F" w:rsidRDefault="008D2F0F" w:rsidP="008D2F0F"/>
    <w:p w14:paraId="3F235188" w14:textId="77777777" w:rsidR="00F101AA" w:rsidRDefault="00F101AA" w:rsidP="00F101AA">
      <w:r>
        <w:t xml:space="preserve">1. Kriebel. A. (2018). Toughest Sport by Skill. Data.world. Retrieved from </w:t>
      </w:r>
      <w:hyperlink r:id="rId5" w:history="1">
        <w:r>
          <w:rPr>
            <w:rStyle w:val="Hyperlink"/>
          </w:rPr>
          <w:t>https://data.world/makeovermonday/2018w19-toughest-sport-by-skill</w:t>
        </w:r>
      </w:hyperlink>
    </w:p>
    <w:p w14:paraId="3E9143F8" w14:textId="60B1AF8D" w:rsidR="00782D5F" w:rsidRDefault="00F101AA" w:rsidP="00F101AA">
      <w:pPr>
        <w:spacing w:after="0" w:line="240" w:lineRule="auto"/>
      </w:pPr>
      <w:r>
        <w:t xml:space="preserve">2. </w:t>
      </w:r>
      <w:r>
        <w:t>Biggest Global Sports</w:t>
      </w:r>
      <w:r>
        <w:t xml:space="preserve">: </w:t>
      </w:r>
      <w:r>
        <w:t>A statistics-based analysis of the world's most popular sports</w:t>
      </w:r>
      <w:r>
        <w:t xml:space="preserve">. Retrieved from </w:t>
      </w:r>
      <w:hyperlink r:id="rId6" w:history="1">
        <w:r w:rsidRPr="00F101AA">
          <w:rPr>
            <w:rStyle w:val="Hyperlink"/>
          </w:rPr>
          <w:t>http://www.biggestglobalsports.com/worlds-biggest-sports/4580873435</w:t>
        </w:r>
      </w:hyperlink>
    </w:p>
    <w:sectPr w:rsidR="00782D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3E5FF0"/>
    <w:multiLevelType w:val="hybridMultilevel"/>
    <w:tmpl w:val="A4F85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NrUwMzM0NzUwMDNW0lEKTi0uzszPAykwrAUAkNQzHSwAAAA="/>
  </w:docVars>
  <w:rsids>
    <w:rsidRoot w:val="00782D5F"/>
    <w:rsid w:val="000038AF"/>
    <w:rsid w:val="0009025F"/>
    <w:rsid w:val="000C1C65"/>
    <w:rsid w:val="00136870"/>
    <w:rsid w:val="00151D60"/>
    <w:rsid w:val="00162189"/>
    <w:rsid w:val="00193972"/>
    <w:rsid w:val="001C4771"/>
    <w:rsid w:val="00202F0B"/>
    <w:rsid w:val="0027769E"/>
    <w:rsid w:val="002F735C"/>
    <w:rsid w:val="00394BF5"/>
    <w:rsid w:val="003B2597"/>
    <w:rsid w:val="003E0E1F"/>
    <w:rsid w:val="003E413F"/>
    <w:rsid w:val="00400B27"/>
    <w:rsid w:val="00443F9F"/>
    <w:rsid w:val="004471E9"/>
    <w:rsid w:val="0045438F"/>
    <w:rsid w:val="004610C4"/>
    <w:rsid w:val="00474009"/>
    <w:rsid w:val="004B382D"/>
    <w:rsid w:val="004C6470"/>
    <w:rsid w:val="005367BA"/>
    <w:rsid w:val="00554B84"/>
    <w:rsid w:val="006533D3"/>
    <w:rsid w:val="0069652C"/>
    <w:rsid w:val="006A45C1"/>
    <w:rsid w:val="006D1E5F"/>
    <w:rsid w:val="007818F9"/>
    <w:rsid w:val="00782D5F"/>
    <w:rsid w:val="007956D1"/>
    <w:rsid w:val="007B7A02"/>
    <w:rsid w:val="007C4EC4"/>
    <w:rsid w:val="007D7561"/>
    <w:rsid w:val="00806F60"/>
    <w:rsid w:val="00866A46"/>
    <w:rsid w:val="008755B8"/>
    <w:rsid w:val="008D2F0F"/>
    <w:rsid w:val="008F0086"/>
    <w:rsid w:val="00973471"/>
    <w:rsid w:val="009B7130"/>
    <w:rsid w:val="00AE4F66"/>
    <w:rsid w:val="00B3549B"/>
    <w:rsid w:val="00B511CC"/>
    <w:rsid w:val="00B52A82"/>
    <w:rsid w:val="00B74E44"/>
    <w:rsid w:val="00B7558C"/>
    <w:rsid w:val="00B97DDA"/>
    <w:rsid w:val="00C21A6A"/>
    <w:rsid w:val="00C45943"/>
    <w:rsid w:val="00C5408F"/>
    <w:rsid w:val="00C969E9"/>
    <w:rsid w:val="00D3101B"/>
    <w:rsid w:val="00D62B7E"/>
    <w:rsid w:val="00DB69CA"/>
    <w:rsid w:val="00DC5101"/>
    <w:rsid w:val="00E23FCC"/>
    <w:rsid w:val="00E83701"/>
    <w:rsid w:val="00E905C4"/>
    <w:rsid w:val="00F101AA"/>
    <w:rsid w:val="00F16048"/>
    <w:rsid w:val="00F42D64"/>
    <w:rsid w:val="00F44E7E"/>
    <w:rsid w:val="00F81C09"/>
    <w:rsid w:val="00FA3442"/>
    <w:rsid w:val="00FC7BDC"/>
    <w:rsid w:val="00FE6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162BE"/>
  <w15:chartTrackingRefBased/>
  <w15:docId w15:val="{2E2144DE-2273-4CD3-896A-5422A058B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2D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01A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1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iggestglobalsports.com/worlds-biggest-sports/4580873435" TargetMode="External"/><Relationship Id="rId5" Type="http://schemas.openxmlformats.org/officeDocument/2006/relationships/hyperlink" Target="https://data.world/makeovermonday/2018w19-toughest-sport-by-skil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2</Pages>
  <Words>789</Words>
  <Characters>450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Angotti</dc:creator>
  <cp:keywords/>
  <dc:description/>
  <cp:lastModifiedBy>Kevin Angotti</cp:lastModifiedBy>
  <cp:revision>64</cp:revision>
  <dcterms:created xsi:type="dcterms:W3CDTF">2020-05-30T18:11:00Z</dcterms:created>
  <dcterms:modified xsi:type="dcterms:W3CDTF">2020-05-31T00:18:00Z</dcterms:modified>
</cp:coreProperties>
</file>